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itanic_data"/>
    <w:p>
      <w:pPr>
        <w:pStyle w:val="Heading1"/>
      </w:pPr>
      <w:r>
        <w:t xml:space="preserve">titanic_data</w:t>
      </w:r>
    </w:p>
    <w:p>
      <w:pPr>
        <w:pStyle w:val="FirstParagraph"/>
      </w:pPr>
      <w:hyperlink r:id="rId20">
        <w:r>
          <w:rPr>
            <w:rStyle w:val="Hyperlink"/>
          </w:rPr>
          <w:t xml:space="preserve">http://127.0.0.1:13645/graphics/039b2184-3201-48dd-8547-92435b3a1075.png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://127.0.0.1:13645/graphics/b63d78cf-ad88-4a84-8f6f-0dd31d4dad9a.png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://127.0.0.1:13645/graphics/b5898dbc-5a68-42e3-b8ca-523934f1973f.png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://127.0.0.1:13645/graphics/b371831c-d003-44e5-b847-f09447a5896e.png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127.0.0.1:13645/graphics/12eae38e-bf6f-4350-a648-4a8817cf4ab6.png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://127.0.0.1:13645/graphics/58b6f272-b9b2-49fd-8d2d-4b9f228c6af3.png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://127.0.0.1:13645/graphics/996fdbbf-b620-45ad-85bf-a8a5aaee7de6.png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://127.0.0.1:13645/graphics/99fddb4c-8b1a-42fd-ba78-a3ef6acc828f.png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http://127.0.0.1:13645/graphics/fa180b86-a954-4fd8-a348-2d8c12990090.png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http://127.0.0.1:13645/graphics/9942c545-a1b3-4105-a83d-75945ee5dfba.png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http://127.0.0.1:13645/graphics/ed16dfe0-1b2c-4908-8e2f-02ce832eed89.png</w:t>
        </w:r>
      </w:hyperlink>
    </w:p>
    <w:bookmarkEnd w:id="31"/>
    <w:bookmarkStart w:id="39" w:name="钻石可视化"/>
    <w:p>
      <w:pPr>
        <w:pStyle w:val="Heading1"/>
      </w:pPr>
      <w:r>
        <w:t xml:space="preserve">钻石可视化</w:t>
      </w:r>
    </w:p>
    <w:p>
      <w:pPr>
        <w:pStyle w:val="FirstParagraph"/>
      </w:pPr>
      <w:hyperlink r:id="rId32">
        <w:r>
          <w:rPr>
            <w:rStyle w:val="Hyperlink"/>
          </w:rPr>
          <w:t xml:space="preserve">http://127.0.0.1:13645/graphics/6bc93017-3d05-42d8-814d-4ffc30bcdfe9.png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://127.0.0.1:13645/graphics/14963dfb-afea-4634-a0f1-db6cc1830a74.png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http://127.0.0.1:13645/graphics/bcc1b405-19ca-4144-ad6d-71895318ef28.png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://127.0.0.1:13645/graphics/26fcc2e1-4da3-4222-8b6d-cd1d18abdbc5.pn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http://127.0.0.1:13645/graphics/705bd517-cdd2-4fd4-9215-e013951aa62b.png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http://127.0.0.1:13645/graphics/c7c18576-cdf7-4f44-a9b2-7a96bf9424ed.png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http://127.0.0.1:13645/graphics/99a8cbff-29c8-4a65-909d-27556c0b7c61.png</w:t>
        </w:r>
      </w:hyperlink>
    </w:p>
    <w:bookmarkEnd w:id="39"/>
    <w:bookmarkStart w:id="41" w:name="github地址"/>
    <w:p>
      <w:pPr>
        <w:pStyle w:val="Heading1"/>
      </w:pPr>
      <w:r>
        <w:t xml:space="preserve">Github地址</w:t>
      </w:r>
    </w:p>
    <w:p>
      <w:pPr>
        <w:pStyle w:val="FirstParagraph"/>
      </w:pPr>
      <w:r>
        <w:t xml:space="preserve">仓库地址：</w:t>
      </w:r>
      <w:hyperlink r:id="rId40">
        <w:r>
          <w:rPr>
            <w:rStyle w:val="Hyperlink"/>
          </w:rPr>
          <w:t xml:space="preserve">https://github.com/dadaduck01/2023_DataScience_Code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127.0.0.1:13645/graphics/039b2184-3201-48dd-8547-92435b3a1075.png" TargetMode="External" /><Relationship Type="http://schemas.openxmlformats.org/officeDocument/2006/relationships/hyperlink" Id="rId24" Target="http://127.0.0.1:13645/graphics/12eae38e-bf6f-4350-a648-4a8817cf4ab6.png" TargetMode="External" /><Relationship Type="http://schemas.openxmlformats.org/officeDocument/2006/relationships/hyperlink" Id="rId33" Target="http://127.0.0.1:13645/graphics/14963dfb-afea-4634-a0f1-db6cc1830a74.png" TargetMode="External" /><Relationship Type="http://schemas.openxmlformats.org/officeDocument/2006/relationships/hyperlink" Id="rId35" Target="http://127.0.0.1:13645/graphics/26fcc2e1-4da3-4222-8b6d-cd1d18abdbc5.png" TargetMode="External" /><Relationship Type="http://schemas.openxmlformats.org/officeDocument/2006/relationships/hyperlink" Id="rId25" Target="http://127.0.0.1:13645/graphics/58b6f272-b9b2-49fd-8d2d-4b9f228c6af3.png" TargetMode="External" /><Relationship Type="http://schemas.openxmlformats.org/officeDocument/2006/relationships/hyperlink" Id="rId32" Target="http://127.0.0.1:13645/graphics/6bc93017-3d05-42d8-814d-4ffc30bcdfe9.png" TargetMode="External" /><Relationship Type="http://schemas.openxmlformats.org/officeDocument/2006/relationships/hyperlink" Id="rId36" Target="http://127.0.0.1:13645/graphics/705bd517-cdd2-4fd4-9215-e013951aa62b.png" TargetMode="External" /><Relationship Type="http://schemas.openxmlformats.org/officeDocument/2006/relationships/hyperlink" Id="rId29" Target="http://127.0.0.1:13645/graphics/9942c545-a1b3-4105-a83d-75945ee5dfba.png" TargetMode="External" /><Relationship Type="http://schemas.openxmlformats.org/officeDocument/2006/relationships/hyperlink" Id="rId26" Target="http://127.0.0.1:13645/graphics/996fdbbf-b620-45ad-85bf-a8a5aaee7de6.png" TargetMode="External" /><Relationship Type="http://schemas.openxmlformats.org/officeDocument/2006/relationships/hyperlink" Id="rId38" Target="http://127.0.0.1:13645/graphics/99a8cbff-29c8-4a65-909d-27556c0b7c61.png" TargetMode="External" /><Relationship Type="http://schemas.openxmlformats.org/officeDocument/2006/relationships/hyperlink" Id="rId27" Target="http://127.0.0.1:13645/graphics/99fddb4c-8b1a-42fd-ba78-a3ef6acc828f.png" TargetMode="External" /><Relationship Type="http://schemas.openxmlformats.org/officeDocument/2006/relationships/hyperlink" Id="rId23" Target="http://127.0.0.1:13645/graphics/b371831c-d003-44e5-b847-f09447a5896e.png" TargetMode="External" /><Relationship Type="http://schemas.openxmlformats.org/officeDocument/2006/relationships/hyperlink" Id="rId22" Target="http://127.0.0.1:13645/graphics/b5898dbc-5a68-42e3-b8ca-523934f1973f.png" TargetMode="External" /><Relationship Type="http://schemas.openxmlformats.org/officeDocument/2006/relationships/hyperlink" Id="rId21" Target="http://127.0.0.1:13645/graphics/b63d78cf-ad88-4a84-8f6f-0dd31d4dad9a.png" TargetMode="External" /><Relationship Type="http://schemas.openxmlformats.org/officeDocument/2006/relationships/hyperlink" Id="rId34" Target="http://127.0.0.1:13645/graphics/bcc1b405-19ca-4144-ad6d-71895318ef28.png" TargetMode="External" /><Relationship Type="http://schemas.openxmlformats.org/officeDocument/2006/relationships/hyperlink" Id="rId37" Target="http://127.0.0.1:13645/graphics/c7c18576-cdf7-4f44-a9b2-7a96bf9424ed.png" TargetMode="External" /><Relationship Type="http://schemas.openxmlformats.org/officeDocument/2006/relationships/hyperlink" Id="rId30" Target="http://127.0.0.1:13645/graphics/ed16dfe0-1b2c-4908-8e2f-02ce832eed89.png" TargetMode="External" /><Relationship Type="http://schemas.openxmlformats.org/officeDocument/2006/relationships/hyperlink" Id="rId28" Target="http://127.0.0.1:13645/graphics/fa180b86-a954-4fd8-a348-2d8c12990090.png" TargetMode="External" /><Relationship Type="http://schemas.openxmlformats.org/officeDocument/2006/relationships/hyperlink" Id="rId40" Target="https://github.com/dadaduck01/2023_DataScience_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127.0.0.1:13645/graphics/039b2184-3201-48dd-8547-92435b3a1075.png" TargetMode="External" /><Relationship Type="http://schemas.openxmlformats.org/officeDocument/2006/relationships/hyperlink" Id="rId24" Target="http://127.0.0.1:13645/graphics/12eae38e-bf6f-4350-a648-4a8817cf4ab6.png" TargetMode="External" /><Relationship Type="http://schemas.openxmlformats.org/officeDocument/2006/relationships/hyperlink" Id="rId33" Target="http://127.0.0.1:13645/graphics/14963dfb-afea-4634-a0f1-db6cc1830a74.png" TargetMode="External" /><Relationship Type="http://schemas.openxmlformats.org/officeDocument/2006/relationships/hyperlink" Id="rId35" Target="http://127.0.0.1:13645/graphics/26fcc2e1-4da3-4222-8b6d-cd1d18abdbc5.png" TargetMode="External" /><Relationship Type="http://schemas.openxmlformats.org/officeDocument/2006/relationships/hyperlink" Id="rId25" Target="http://127.0.0.1:13645/graphics/58b6f272-b9b2-49fd-8d2d-4b9f228c6af3.png" TargetMode="External" /><Relationship Type="http://schemas.openxmlformats.org/officeDocument/2006/relationships/hyperlink" Id="rId32" Target="http://127.0.0.1:13645/graphics/6bc93017-3d05-42d8-814d-4ffc30bcdfe9.png" TargetMode="External" /><Relationship Type="http://schemas.openxmlformats.org/officeDocument/2006/relationships/hyperlink" Id="rId36" Target="http://127.0.0.1:13645/graphics/705bd517-cdd2-4fd4-9215-e013951aa62b.png" TargetMode="External" /><Relationship Type="http://schemas.openxmlformats.org/officeDocument/2006/relationships/hyperlink" Id="rId29" Target="http://127.0.0.1:13645/graphics/9942c545-a1b3-4105-a83d-75945ee5dfba.png" TargetMode="External" /><Relationship Type="http://schemas.openxmlformats.org/officeDocument/2006/relationships/hyperlink" Id="rId26" Target="http://127.0.0.1:13645/graphics/996fdbbf-b620-45ad-85bf-a8a5aaee7de6.png" TargetMode="External" /><Relationship Type="http://schemas.openxmlformats.org/officeDocument/2006/relationships/hyperlink" Id="rId38" Target="http://127.0.0.1:13645/graphics/99a8cbff-29c8-4a65-909d-27556c0b7c61.png" TargetMode="External" /><Relationship Type="http://schemas.openxmlformats.org/officeDocument/2006/relationships/hyperlink" Id="rId27" Target="http://127.0.0.1:13645/graphics/99fddb4c-8b1a-42fd-ba78-a3ef6acc828f.png" TargetMode="External" /><Relationship Type="http://schemas.openxmlformats.org/officeDocument/2006/relationships/hyperlink" Id="rId23" Target="http://127.0.0.1:13645/graphics/b371831c-d003-44e5-b847-f09447a5896e.png" TargetMode="External" /><Relationship Type="http://schemas.openxmlformats.org/officeDocument/2006/relationships/hyperlink" Id="rId22" Target="http://127.0.0.1:13645/graphics/b5898dbc-5a68-42e3-b8ca-523934f1973f.png" TargetMode="External" /><Relationship Type="http://schemas.openxmlformats.org/officeDocument/2006/relationships/hyperlink" Id="rId21" Target="http://127.0.0.1:13645/graphics/b63d78cf-ad88-4a84-8f6f-0dd31d4dad9a.png" TargetMode="External" /><Relationship Type="http://schemas.openxmlformats.org/officeDocument/2006/relationships/hyperlink" Id="rId34" Target="http://127.0.0.1:13645/graphics/bcc1b405-19ca-4144-ad6d-71895318ef28.png" TargetMode="External" /><Relationship Type="http://schemas.openxmlformats.org/officeDocument/2006/relationships/hyperlink" Id="rId37" Target="http://127.0.0.1:13645/graphics/c7c18576-cdf7-4f44-a9b2-7a96bf9424ed.png" TargetMode="External" /><Relationship Type="http://schemas.openxmlformats.org/officeDocument/2006/relationships/hyperlink" Id="rId30" Target="http://127.0.0.1:13645/graphics/ed16dfe0-1b2c-4908-8e2f-02ce832eed89.png" TargetMode="External" /><Relationship Type="http://schemas.openxmlformats.org/officeDocument/2006/relationships/hyperlink" Id="rId28" Target="http://127.0.0.1:13645/graphics/fa180b86-a954-4fd8-a348-2d8c12990090.png" TargetMode="External" /><Relationship Type="http://schemas.openxmlformats.org/officeDocument/2006/relationships/hyperlink" Id="rId40" Target="https://github.com/dadaduck01/2023_DataScience_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2:06:18Z</dcterms:created>
  <dcterms:modified xsi:type="dcterms:W3CDTF">2023-02-28T12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